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F7857" w14:textId="51FC9346" w:rsidR="00E613E4" w:rsidRDefault="00F15A0C">
      <w:pPr>
        <w:pBdr>
          <w:top w:val="single" w:sz="4" w:space="0" w:color="000000"/>
          <w:bottom w:val="single" w:sz="4" w:space="1" w:color="000000"/>
        </w:pBd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SE </w:t>
      </w:r>
      <w:r w:rsidR="0064415E">
        <w:rPr>
          <w:b/>
          <w:sz w:val="28"/>
          <w:szCs w:val="28"/>
        </w:rPr>
        <w:t>101</w:t>
      </w:r>
      <w:r>
        <w:rPr>
          <w:b/>
          <w:sz w:val="28"/>
          <w:szCs w:val="28"/>
        </w:rPr>
        <w:t xml:space="preserve">L: </w:t>
      </w:r>
      <w:r w:rsidR="008B6A05">
        <w:rPr>
          <w:b/>
          <w:sz w:val="28"/>
          <w:szCs w:val="28"/>
        </w:rPr>
        <w:t>Computer Fundamentals</w:t>
      </w:r>
      <w:r>
        <w:rPr>
          <w:b/>
          <w:sz w:val="28"/>
          <w:szCs w:val="28"/>
        </w:rPr>
        <w:t xml:space="preserve"> Lab</w:t>
      </w:r>
    </w:p>
    <w:p w14:paraId="13B27370" w14:textId="40034749" w:rsidR="008C5A8D" w:rsidRDefault="00F15A0C" w:rsidP="008C5A8D">
      <w:pPr>
        <w:pBdr>
          <w:top w:val="single" w:sz="4" w:space="0" w:color="000000"/>
          <w:bottom w:val="single" w:sz="4" w:space="1" w:color="000000"/>
        </w:pBd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ESSMENT RUBRICS</w:t>
      </w:r>
    </w:p>
    <w:p w14:paraId="61E58ED8" w14:textId="58D28CD1" w:rsidR="00E613E4" w:rsidRDefault="00E613E4"/>
    <w:p w14:paraId="20710AD7" w14:textId="2BB99693" w:rsidR="008C5A8D" w:rsidRDefault="008C5A8D" w:rsidP="008C5A8D">
      <w:pPr>
        <w:jc w:val="center"/>
      </w:pPr>
    </w:p>
    <w:tbl>
      <w:tblPr>
        <w:tblStyle w:val="TableGrid"/>
        <w:tblpPr w:leftFromText="180" w:rightFromText="180" w:vertAnchor="page" w:horzAnchor="margin" w:tblpY="3221"/>
        <w:tblW w:w="10296" w:type="dxa"/>
        <w:tblLook w:val="04A0" w:firstRow="1" w:lastRow="0" w:firstColumn="1" w:lastColumn="0" w:noHBand="0" w:noVBand="1"/>
      </w:tblPr>
      <w:tblGrid>
        <w:gridCol w:w="2224"/>
        <w:gridCol w:w="1752"/>
        <w:gridCol w:w="1727"/>
        <w:gridCol w:w="1696"/>
        <w:gridCol w:w="1821"/>
        <w:gridCol w:w="1076"/>
      </w:tblGrid>
      <w:tr w:rsidR="008C5A8D" w14:paraId="7DD0F9BD" w14:textId="6498CBF3" w:rsidTr="008C5A8D">
        <w:tc>
          <w:tcPr>
            <w:tcW w:w="2224" w:type="dxa"/>
          </w:tcPr>
          <w:p w14:paraId="10EE9392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Criteria &amp; Point</w:t>
            </w:r>
          </w:p>
          <w:p w14:paraId="2BA01345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ssigned</w:t>
            </w:r>
          </w:p>
        </w:tc>
        <w:tc>
          <w:tcPr>
            <w:tcW w:w="1752" w:type="dxa"/>
          </w:tcPr>
          <w:p w14:paraId="370FFFA1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Outstanding</w:t>
            </w:r>
          </w:p>
          <w:p w14:paraId="7BCE9ADA" w14:textId="7D6677EF" w:rsidR="008C5A8D" w:rsidRPr="00517D5D" w:rsidRDefault="00256FF8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1727" w:type="dxa"/>
          </w:tcPr>
          <w:p w14:paraId="40179575" w14:textId="1D623F13" w:rsidR="008C5A8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Acceptable</w:t>
            </w:r>
          </w:p>
          <w:p w14:paraId="63CD7182" w14:textId="48FD0867" w:rsidR="008C5A8D" w:rsidRPr="00517D5D" w:rsidRDefault="00256FF8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.5</w:t>
            </w:r>
          </w:p>
        </w:tc>
        <w:tc>
          <w:tcPr>
            <w:tcW w:w="1696" w:type="dxa"/>
          </w:tcPr>
          <w:p w14:paraId="5B88776B" w14:textId="5D1A6F60" w:rsidR="008C5A8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Considerable</w:t>
            </w:r>
          </w:p>
          <w:p w14:paraId="1D5A32FE" w14:textId="3DE8D596" w:rsidR="008C5A8D" w:rsidRPr="00517D5D" w:rsidRDefault="00256FF8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1821" w:type="dxa"/>
          </w:tcPr>
          <w:p w14:paraId="2862FC10" w14:textId="5A2FADE9" w:rsidR="008C5A8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Below Expectations</w:t>
            </w:r>
          </w:p>
          <w:p w14:paraId="786CB7B8" w14:textId="38C26CA8" w:rsidR="008C5A8D" w:rsidRPr="00517D5D" w:rsidRDefault="00256FF8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.5</w:t>
            </w:r>
          </w:p>
        </w:tc>
        <w:tc>
          <w:tcPr>
            <w:tcW w:w="1076" w:type="dxa"/>
          </w:tcPr>
          <w:p w14:paraId="54D50A62" w14:textId="1C9F6BB9" w:rsidR="008C5A8D" w:rsidRPr="00104DEB" w:rsidRDefault="00256FF8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core</w:t>
            </w:r>
          </w:p>
        </w:tc>
      </w:tr>
      <w:tr w:rsidR="008C5A8D" w14:paraId="62057F12" w14:textId="0BFC3B07" w:rsidTr="008C5A8D">
        <w:tc>
          <w:tcPr>
            <w:tcW w:w="2224" w:type="dxa"/>
          </w:tcPr>
          <w:p w14:paraId="5509B714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ttendance and Attentiveness in</w:t>
            </w:r>
          </w:p>
          <w:p w14:paraId="70C15800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Lab</w:t>
            </w:r>
          </w:p>
          <w:p w14:paraId="4459DAC1" w14:textId="77777777" w:rsidR="008C5A8D" w:rsidRPr="00040F9E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040F9E">
              <w:rPr>
                <w:rFonts w:cstheme="minorHAnsi"/>
              </w:rPr>
              <w:t>PLO10</w:t>
            </w:r>
          </w:p>
        </w:tc>
        <w:tc>
          <w:tcPr>
            <w:tcW w:w="1752" w:type="dxa"/>
          </w:tcPr>
          <w:p w14:paraId="462A078A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14:paraId="55700269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and attentive in Lab</w:t>
            </w:r>
          </w:p>
        </w:tc>
        <w:tc>
          <w:tcPr>
            <w:tcW w:w="1727" w:type="dxa"/>
          </w:tcPr>
          <w:p w14:paraId="451968B6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14:paraId="7AD2DD8A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but not attentive in Lab</w:t>
            </w:r>
          </w:p>
        </w:tc>
        <w:tc>
          <w:tcPr>
            <w:tcW w:w="1696" w:type="dxa"/>
          </w:tcPr>
          <w:p w14:paraId="0689E5A8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but attentive in Lab</w:t>
            </w:r>
          </w:p>
        </w:tc>
        <w:tc>
          <w:tcPr>
            <w:tcW w:w="1821" w:type="dxa"/>
          </w:tcPr>
          <w:p w14:paraId="733C0E82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not attentive in Lab</w:t>
            </w:r>
          </w:p>
        </w:tc>
        <w:tc>
          <w:tcPr>
            <w:tcW w:w="1076" w:type="dxa"/>
          </w:tcPr>
          <w:p w14:paraId="667144D2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  <w:tr w:rsidR="008C5A8D" w14:paraId="151374FB" w14:textId="226A1EDB" w:rsidTr="008C5A8D">
        <w:tc>
          <w:tcPr>
            <w:tcW w:w="2224" w:type="dxa"/>
          </w:tcPr>
          <w:p w14:paraId="541514DA" w14:textId="27BF3FD3" w:rsidR="008C5A8D" w:rsidRDefault="008C5A8D" w:rsidP="008B6A05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 xml:space="preserve">Capability of </w:t>
            </w:r>
            <w:r w:rsidR="008513D7">
              <w:rPr>
                <w:rFonts w:cstheme="minorHAnsi"/>
                <w:b/>
                <w:bCs/>
              </w:rPr>
              <w:t>attempting a task</w:t>
            </w:r>
          </w:p>
          <w:p w14:paraId="47CDCE81" w14:textId="722F9D08" w:rsidR="008C5A8D" w:rsidRDefault="008C5A8D" w:rsidP="008C5A8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1,</w:t>
            </w:r>
          </w:p>
          <w:p w14:paraId="3D780680" w14:textId="77777777" w:rsidR="008C5A8D" w:rsidRDefault="008C5A8D" w:rsidP="008C5A8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,</w:t>
            </w:r>
          </w:p>
          <w:p w14:paraId="409E3BF5" w14:textId="27A8307F" w:rsidR="008C5A8D" w:rsidRDefault="008C5A8D" w:rsidP="008C5A8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3,</w:t>
            </w:r>
          </w:p>
          <w:p w14:paraId="116F0F95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PLO5,</w:t>
            </w:r>
          </w:p>
        </w:tc>
        <w:tc>
          <w:tcPr>
            <w:tcW w:w="1752" w:type="dxa"/>
          </w:tcPr>
          <w:p w14:paraId="6CB577FB" w14:textId="789A7893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 xml:space="preserve">Right attempt/ no </w:t>
            </w:r>
            <w:r w:rsidR="008B6A05">
              <w:rPr>
                <w:rFonts w:cstheme="minorHAnsi"/>
              </w:rPr>
              <w:t>redundancies</w:t>
            </w:r>
            <w:r w:rsidRPr="00517D5D">
              <w:rPr>
                <w:rFonts w:cstheme="minorHAnsi"/>
              </w:rPr>
              <w:t xml:space="preserve"> and well formatted</w:t>
            </w:r>
          </w:p>
        </w:tc>
        <w:tc>
          <w:tcPr>
            <w:tcW w:w="1727" w:type="dxa"/>
          </w:tcPr>
          <w:p w14:paraId="08C8C283" w14:textId="4A895367" w:rsidR="008C5A8D" w:rsidRPr="00517D5D" w:rsidRDefault="008C5A8D" w:rsidP="008C5A8D">
            <w:pPr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 xml:space="preserve">Right attempt/ no </w:t>
            </w:r>
            <w:r w:rsidR="008B6A05">
              <w:rPr>
                <w:rFonts w:cstheme="minorHAnsi"/>
              </w:rPr>
              <w:t>redundancies</w:t>
            </w:r>
            <w:r w:rsidRPr="00517D5D">
              <w:rPr>
                <w:rFonts w:cstheme="minorHAnsi"/>
              </w:rPr>
              <w:t xml:space="preserve"> but not well formatted</w:t>
            </w:r>
          </w:p>
        </w:tc>
        <w:tc>
          <w:tcPr>
            <w:tcW w:w="1696" w:type="dxa"/>
          </w:tcPr>
          <w:p w14:paraId="18DAC57A" w14:textId="7B38C02F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 xml:space="preserve">Right attempt/ minor </w:t>
            </w:r>
            <w:r w:rsidR="008B6A05">
              <w:rPr>
                <w:rFonts w:cstheme="minorHAnsi"/>
              </w:rPr>
              <w:t>redundancies</w:t>
            </w:r>
            <w:r w:rsidRPr="00517D5D">
              <w:rPr>
                <w:rFonts w:cstheme="minorHAnsi"/>
              </w:rPr>
              <w:t xml:space="preserve"> and not well formatted</w:t>
            </w:r>
          </w:p>
        </w:tc>
        <w:tc>
          <w:tcPr>
            <w:tcW w:w="1821" w:type="dxa"/>
          </w:tcPr>
          <w:p w14:paraId="1BD6A167" w14:textId="77777777" w:rsidR="008C5A8D" w:rsidRPr="00517D5D" w:rsidRDefault="008C5A8D" w:rsidP="008C5A8D">
            <w:pPr>
              <w:jc w:val="center"/>
              <w:rPr>
                <w:rFonts w:cstheme="minorHAnsi"/>
              </w:rPr>
            </w:pPr>
          </w:p>
          <w:p w14:paraId="13FABC38" w14:textId="77777777" w:rsidR="008C5A8D" w:rsidRPr="00517D5D" w:rsidRDefault="008C5A8D" w:rsidP="008C5A8D">
            <w:pPr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Wrong attempt</w:t>
            </w:r>
          </w:p>
        </w:tc>
        <w:tc>
          <w:tcPr>
            <w:tcW w:w="1076" w:type="dxa"/>
          </w:tcPr>
          <w:p w14:paraId="5C2E86FB" w14:textId="77777777" w:rsidR="008C5A8D" w:rsidRPr="00517D5D" w:rsidRDefault="008C5A8D" w:rsidP="008C5A8D">
            <w:pPr>
              <w:jc w:val="center"/>
              <w:rPr>
                <w:rFonts w:cstheme="minorHAnsi"/>
              </w:rPr>
            </w:pPr>
          </w:p>
        </w:tc>
      </w:tr>
      <w:tr w:rsidR="008C5A8D" w14:paraId="64E48D5D" w14:textId="7FFD39B3" w:rsidTr="008C5A8D">
        <w:tc>
          <w:tcPr>
            <w:tcW w:w="2224" w:type="dxa"/>
          </w:tcPr>
          <w:p w14:paraId="267B8359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Result or Output</w:t>
            </w:r>
            <w:r>
              <w:rPr>
                <w:rFonts w:cstheme="minorHAnsi"/>
                <w:b/>
                <w:bCs/>
              </w:rPr>
              <w:t xml:space="preserve">/ </w:t>
            </w:r>
            <w:r w:rsidRPr="00517D5D">
              <w:rPr>
                <w:rFonts w:cstheme="minorHAnsi"/>
                <w:b/>
                <w:bCs/>
              </w:rPr>
              <w:t>Completion of target</w:t>
            </w:r>
          </w:p>
          <w:p w14:paraId="6B6AAFB7" w14:textId="77777777" w:rsidR="008C5A8D" w:rsidRPr="00517D5D" w:rsidRDefault="008C5A8D" w:rsidP="008C5A8D">
            <w:pPr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in Lab</w:t>
            </w:r>
          </w:p>
          <w:p w14:paraId="76E3FD22" w14:textId="77777777" w:rsidR="008C5A8D" w:rsidRPr="00EE7C5D" w:rsidRDefault="008C5A8D" w:rsidP="008C5A8D">
            <w:pPr>
              <w:jc w:val="center"/>
              <w:rPr>
                <w:rFonts w:cstheme="minorHAnsi"/>
              </w:rPr>
            </w:pPr>
            <w:r w:rsidRPr="00EE7C5D">
              <w:rPr>
                <w:rFonts w:cstheme="minorHAnsi"/>
              </w:rPr>
              <w:t>PLO9,</w:t>
            </w:r>
          </w:p>
          <w:p w14:paraId="2372F2B8" w14:textId="77777777" w:rsidR="008C5A8D" w:rsidRPr="00517D5D" w:rsidRDefault="008C5A8D" w:rsidP="008C5A8D">
            <w:pPr>
              <w:jc w:val="center"/>
              <w:rPr>
                <w:rFonts w:cstheme="minorHAnsi"/>
                <w:b/>
                <w:bCs/>
              </w:rPr>
            </w:pPr>
          </w:p>
          <w:p w14:paraId="0BD64FF1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752" w:type="dxa"/>
          </w:tcPr>
          <w:p w14:paraId="37C594E3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100% target has</w:t>
            </w:r>
          </w:p>
          <w:p w14:paraId="31ED951E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been completed and well</w:t>
            </w:r>
          </w:p>
          <w:p w14:paraId="027E72C6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formatted.</w:t>
            </w:r>
          </w:p>
        </w:tc>
        <w:tc>
          <w:tcPr>
            <w:tcW w:w="1727" w:type="dxa"/>
          </w:tcPr>
          <w:p w14:paraId="4805C55C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75% target has been</w:t>
            </w:r>
          </w:p>
          <w:p w14:paraId="20713371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mpleted and well formatted.</w:t>
            </w:r>
          </w:p>
        </w:tc>
        <w:tc>
          <w:tcPr>
            <w:tcW w:w="1696" w:type="dxa"/>
          </w:tcPr>
          <w:p w14:paraId="31CF3870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50% target has</w:t>
            </w:r>
          </w:p>
          <w:p w14:paraId="75B4F7FA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been completed but not well formatted.</w:t>
            </w:r>
          </w:p>
        </w:tc>
        <w:tc>
          <w:tcPr>
            <w:tcW w:w="1821" w:type="dxa"/>
          </w:tcPr>
          <w:p w14:paraId="3A9A231D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None of the</w:t>
            </w:r>
          </w:p>
          <w:p w14:paraId="4641DB96" w14:textId="32D7AE66" w:rsidR="008C5A8D" w:rsidRPr="00517D5D" w:rsidRDefault="008B6A05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formation is</w:t>
            </w:r>
          </w:p>
          <w:p w14:paraId="6791F157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rrect</w:t>
            </w:r>
          </w:p>
        </w:tc>
        <w:tc>
          <w:tcPr>
            <w:tcW w:w="1076" w:type="dxa"/>
          </w:tcPr>
          <w:p w14:paraId="309B8529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  <w:tr w:rsidR="008C5A8D" w14:paraId="58537279" w14:textId="5950368E" w:rsidTr="008C5A8D">
        <w:tc>
          <w:tcPr>
            <w:tcW w:w="2224" w:type="dxa"/>
          </w:tcPr>
          <w:p w14:paraId="2F10252B" w14:textId="77777777" w:rsidR="008C5A8D" w:rsidRDefault="008C5A8D" w:rsidP="008C5A8D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verall, Knowledge</w:t>
            </w:r>
          </w:p>
          <w:p w14:paraId="196EAA2E" w14:textId="77777777" w:rsidR="008C5A8D" w:rsidRPr="00EE7C5D" w:rsidRDefault="008C5A8D" w:rsidP="008C5A8D">
            <w:pPr>
              <w:jc w:val="center"/>
              <w:rPr>
                <w:rFonts w:cstheme="minorHAnsi"/>
              </w:rPr>
            </w:pPr>
            <w:r w:rsidRPr="00EE7C5D">
              <w:rPr>
                <w:rFonts w:cstheme="minorHAnsi"/>
              </w:rPr>
              <w:t>PLO10,</w:t>
            </w:r>
          </w:p>
          <w:p w14:paraId="45836C18" w14:textId="77777777" w:rsidR="008C5A8D" w:rsidRPr="00517D5D" w:rsidRDefault="008C5A8D" w:rsidP="008C5A8D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752" w:type="dxa"/>
          </w:tcPr>
          <w:p w14:paraId="5DD6B633" w14:textId="77777777" w:rsidR="008C5A8D" w:rsidRPr="00457F6A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excellent</w:t>
            </w:r>
          </w:p>
          <w:p w14:paraId="1118A86F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727" w:type="dxa"/>
          </w:tcPr>
          <w:p w14:paraId="7A025EFF" w14:textId="77777777" w:rsidR="008C5A8D" w:rsidRPr="00457F6A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good</w:t>
            </w:r>
          </w:p>
          <w:p w14:paraId="48035113" w14:textId="66B1774D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696" w:type="dxa"/>
          </w:tcPr>
          <w:p w14:paraId="3242FB97" w14:textId="38353331" w:rsidR="008C5A8D" w:rsidRPr="00517D5D" w:rsidRDefault="008C5A8D" w:rsidP="008B6A05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>Has partial idea about the</w:t>
            </w:r>
            <w:r>
              <w:rPr>
                <w:rFonts w:cstheme="minorHAnsi"/>
              </w:rPr>
              <w:t xml:space="preserve"> Lab </w:t>
            </w:r>
            <w:r w:rsidR="008B6A05">
              <w:rPr>
                <w:rFonts w:cstheme="minorHAnsi"/>
              </w:rPr>
              <w:t>Topic</w:t>
            </w:r>
          </w:p>
        </w:tc>
        <w:tc>
          <w:tcPr>
            <w:tcW w:w="1821" w:type="dxa"/>
          </w:tcPr>
          <w:p w14:paraId="69C226B2" w14:textId="59E62553" w:rsidR="008C5A8D" w:rsidRPr="00517D5D" w:rsidRDefault="008C5A8D" w:rsidP="008B6A05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457F6A">
              <w:rPr>
                <w:rFonts w:cstheme="minorHAnsi"/>
              </w:rPr>
              <w:t xml:space="preserve">Has </w:t>
            </w:r>
            <w:r>
              <w:rPr>
                <w:rFonts w:cstheme="minorHAnsi"/>
              </w:rPr>
              <w:t>poor</w:t>
            </w:r>
            <w:r w:rsidRPr="00457F6A">
              <w:rPr>
                <w:rFonts w:cstheme="minorHAnsi"/>
              </w:rPr>
              <w:t xml:space="preserve"> idea about the</w:t>
            </w:r>
            <w:r>
              <w:rPr>
                <w:rFonts w:cstheme="minorHAnsi"/>
              </w:rPr>
              <w:t xml:space="preserve"> Lab </w:t>
            </w:r>
            <w:r w:rsidR="008B6A05">
              <w:rPr>
                <w:rFonts w:cstheme="minorHAnsi"/>
              </w:rPr>
              <w:t>Topic</w:t>
            </w:r>
          </w:p>
        </w:tc>
        <w:tc>
          <w:tcPr>
            <w:tcW w:w="1076" w:type="dxa"/>
          </w:tcPr>
          <w:p w14:paraId="7549DC6B" w14:textId="77777777" w:rsidR="008C5A8D" w:rsidRPr="00457F6A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  <w:tr w:rsidR="008C5A8D" w14:paraId="64777CC7" w14:textId="2D99F839" w:rsidTr="008C5A8D">
        <w:tc>
          <w:tcPr>
            <w:tcW w:w="2224" w:type="dxa"/>
          </w:tcPr>
          <w:p w14:paraId="145B76CF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  <w:b/>
                <w:bCs/>
              </w:rPr>
              <w:t>Attention to Lab Report</w:t>
            </w:r>
          </w:p>
          <w:p w14:paraId="13E9976D" w14:textId="77777777" w:rsidR="008C5A8D" w:rsidRPr="00EE7C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EE7C5D">
              <w:rPr>
                <w:rFonts w:cstheme="minorHAnsi"/>
              </w:rPr>
              <w:t>PLO4,</w:t>
            </w:r>
          </w:p>
          <w:p w14:paraId="0362FB3B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752" w:type="dxa"/>
          </w:tcPr>
          <w:p w14:paraId="074CB69E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i.e., in next day of lab., with proper</w:t>
            </w:r>
          </w:p>
          <w:p w14:paraId="25067702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727" w:type="dxa"/>
          </w:tcPr>
          <w:p w14:paraId="041056A1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but not with proper</w:t>
            </w:r>
          </w:p>
          <w:p w14:paraId="01D81C3C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696" w:type="dxa"/>
          </w:tcPr>
          <w:p w14:paraId="5ABFD0AF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</w:t>
            </w:r>
          </w:p>
          <w:p w14:paraId="0BB5ADD6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with proper</w:t>
            </w:r>
          </w:p>
          <w:p w14:paraId="53DA9035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821" w:type="dxa"/>
          </w:tcPr>
          <w:p w14:paraId="02DB1434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 Very poor</w:t>
            </w:r>
          </w:p>
          <w:p w14:paraId="29A2C54A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</w:t>
            </w:r>
          </w:p>
        </w:tc>
        <w:tc>
          <w:tcPr>
            <w:tcW w:w="1076" w:type="dxa"/>
          </w:tcPr>
          <w:p w14:paraId="06D46639" w14:textId="77777777" w:rsidR="008C5A8D" w:rsidRPr="00517D5D" w:rsidRDefault="008C5A8D" w:rsidP="008C5A8D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</w:tbl>
    <w:p w14:paraId="09D24F49" w14:textId="64385ABD" w:rsidR="008C5A8D" w:rsidRDefault="008C5A8D" w:rsidP="008C5A8D">
      <w:pPr>
        <w:jc w:val="center"/>
      </w:pPr>
    </w:p>
    <w:p w14:paraId="2409ADBE" w14:textId="77777777" w:rsidR="008C5A8D" w:rsidRDefault="008C5A8D" w:rsidP="008C5A8D">
      <w:pPr>
        <w:spacing w:before="29"/>
        <w:rPr>
          <w:b/>
        </w:rPr>
      </w:pPr>
    </w:p>
    <w:p w14:paraId="39DD50C2" w14:textId="23DB5D19" w:rsidR="005A4619" w:rsidRDefault="00F15A0C" w:rsidP="008C5A8D">
      <w:pPr>
        <w:spacing w:before="29"/>
        <w:rPr>
          <w:b/>
        </w:rPr>
      </w:pPr>
      <w:r>
        <w:rPr>
          <w:b/>
        </w:rPr>
        <w:t xml:space="preserve">Instructor: </w:t>
      </w:r>
    </w:p>
    <w:p w14:paraId="35468010" w14:textId="2B7F00D5" w:rsidR="00E613E4" w:rsidRDefault="00F15A0C" w:rsidP="008C5A8D">
      <w:pPr>
        <w:spacing w:before="29"/>
        <w:rPr>
          <w:b/>
        </w:rPr>
      </w:pPr>
      <w:r>
        <w:rPr>
          <w:b/>
        </w:rPr>
        <w:t xml:space="preserve">                                    </w:t>
      </w:r>
    </w:p>
    <w:p w14:paraId="6CABC4BF" w14:textId="0964C5FC" w:rsidR="00E613E4" w:rsidRDefault="00F15A0C" w:rsidP="005A4619">
      <w:pPr>
        <w:spacing w:before="29"/>
      </w:pPr>
      <w:r>
        <w:t>Name: _________________________</w:t>
      </w:r>
      <w:r w:rsidR="009C181A">
        <w:tab/>
      </w:r>
      <w:r w:rsidR="009C181A">
        <w:tab/>
      </w:r>
      <w:r w:rsidR="009C181A">
        <w:tab/>
        <w:t xml:space="preserve">          </w:t>
      </w:r>
      <w:r>
        <w:t>Signature: ______________________</w:t>
      </w:r>
    </w:p>
    <w:sectPr w:rsidR="00E613E4" w:rsidSect="005A4619">
      <w:footerReference w:type="default" r:id="rId7"/>
      <w:pgSz w:w="12240" w:h="15840"/>
      <w:pgMar w:top="1350" w:right="1080" w:bottom="144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190E6" w14:textId="77777777" w:rsidR="009B45B9" w:rsidRDefault="009B45B9">
      <w:r>
        <w:separator/>
      </w:r>
    </w:p>
  </w:endnote>
  <w:endnote w:type="continuationSeparator" w:id="0">
    <w:p w14:paraId="3D7AEFED" w14:textId="77777777" w:rsidR="009B45B9" w:rsidRDefault="009B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C8E19" w14:textId="77777777" w:rsidR="00E613E4" w:rsidRDefault="00E613E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2C8D7" w14:textId="77777777" w:rsidR="009B45B9" w:rsidRDefault="009B45B9">
      <w:r>
        <w:separator/>
      </w:r>
    </w:p>
  </w:footnote>
  <w:footnote w:type="continuationSeparator" w:id="0">
    <w:p w14:paraId="2594B120" w14:textId="77777777" w:rsidR="009B45B9" w:rsidRDefault="009B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260F3C"/>
    <w:multiLevelType w:val="multilevel"/>
    <w:tmpl w:val="4B0A3F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276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bU0NjGxNDMyMLZQ0lEKTi0uzszPAykwqgUAQ//03SwAAAA="/>
  </w:docVars>
  <w:rsids>
    <w:rsidRoot w:val="00E613E4"/>
    <w:rsid w:val="000732F6"/>
    <w:rsid w:val="00090CB0"/>
    <w:rsid w:val="001A6B55"/>
    <w:rsid w:val="00256FF8"/>
    <w:rsid w:val="002811FB"/>
    <w:rsid w:val="004E77D2"/>
    <w:rsid w:val="004F16B6"/>
    <w:rsid w:val="005562D4"/>
    <w:rsid w:val="00582DB6"/>
    <w:rsid w:val="005A4619"/>
    <w:rsid w:val="005D0727"/>
    <w:rsid w:val="005F2C1D"/>
    <w:rsid w:val="0064415E"/>
    <w:rsid w:val="006643DB"/>
    <w:rsid w:val="006707DD"/>
    <w:rsid w:val="00674349"/>
    <w:rsid w:val="0078155F"/>
    <w:rsid w:val="008513D7"/>
    <w:rsid w:val="00864B0D"/>
    <w:rsid w:val="008B6A05"/>
    <w:rsid w:val="008C5A8D"/>
    <w:rsid w:val="009211B6"/>
    <w:rsid w:val="009610BE"/>
    <w:rsid w:val="009A64C4"/>
    <w:rsid w:val="009B45B9"/>
    <w:rsid w:val="009C181A"/>
    <w:rsid w:val="009E7BEC"/>
    <w:rsid w:val="00A76425"/>
    <w:rsid w:val="00A87DC5"/>
    <w:rsid w:val="00A96C2B"/>
    <w:rsid w:val="00C15CDE"/>
    <w:rsid w:val="00E613E4"/>
    <w:rsid w:val="00E66EC3"/>
    <w:rsid w:val="00F1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5FE94"/>
  <w15:docId w15:val="{E62E69FF-CAE0-49FD-B7F2-FCDE0F4B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8C5A8D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lah Hamid</cp:lastModifiedBy>
  <cp:revision>5</cp:revision>
  <dcterms:created xsi:type="dcterms:W3CDTF">2022-11-06T19:20:00Z</dcterms:created>
  <dcterms:modified xsi:type="dcterms:W3CDTF">2022-11-11T08:06:00Z</dcterms:modified>
</cp:coreProperties>
</file>